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997A81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97A81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997A81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:rsidR="00A47807" w:rsidRPr="00997A81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39"/>
        <w:gridCol w:w="5200"/>
      </w:tblGrid>
      <w:tr w:rsidR="00A47807" w:rsidRPr="00997A81" w:rsidTr="004170E1">
        <w:tc>
          <w:tcPr>
            <w:tcW w:w="4139" w:type="dxa"/>
          </w:tcPr>
          <w:p w:rsidR="00A47807" w:rsidRPr="00997A8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200" w:type="dxa"/>
          </w:tcPr>
          <w:p w:rsidR="00A47807" w:rsidRPr="00997A81" w:rsidRDefault="00BF63C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Прикладной</w:t>
            </w:r>
          </w:p>
        </w:tc>
      </w:tr>
      <w:tr w:rsidR="00A47807" w:rsidRPr="00997A81" w:rsidTr="004170E1">
        <w:tc>
          <w:tcPr>
            <w:tcW w:w="4139" w:type="dxa"/>
          </w:tcPr>
          <w:p w:rsidR="00A47807" w:rsidRPr="00997A8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200" w:type="dxa"/>
          </w:tcPr>
          <w:p w:rsidR="00A47807" w:rsidRPr="00997A81" w:rsidRDefault="00CB6DF1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Корейский традиционный театр</w:t>
            </w:r>
            <w:r w:rsidR="00C154AA" w:rsidRPr="00997A81">
              <w:rPr>
                <w:rFonts w:ascii="Times New Roman" w:hAnsi="Times New Roman" w:cs="Times New Roman"/>
                <w:color w:val="000000" w:themeColor="text1"/>
              </w:rPr>
              <w:t xml:space="preserve"> с масками</w:t>
            </w:r>
            <w:r w:rsidR="00997A81" w:rsidRPr="00997A8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ED3A53">
              <w:rPr>
                <w:rFonts w:ascii="Times New Roman" w:hAnsi="Times New Roman" w:cs="Times New Roman"/>
                <w:color w:val="000000" w:themeColor="text1"/>
              </w:rPr>
              <w:t>практика</w:t>
            </w:r>
            <w:r w:rsidR="00997A81" w:rsidRPr="00997A8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023E4E" w:rsidRPr="00997A81" w:rsidTr="004170E1">
        <w:tc>
          <w:tcPr>
            <w:tcW w:w="4139" w:type="dxa"/>
          </w:tcPr>
          <w:p w:rsidR="00023E4E" w:rsidRPr="00997A81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200" w:type="dxa"/>
          </w:tcPr>
          <w:p w:rsidR="00023E4E" w:rsidRPr="00997A81" w:rsidRDefault="00C154AA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Школа востоковедения</w:t>
            </w:r>
          </w:p>
        </w:tc>
      </w:tr>
      <w:tr w:rsidR="000A439E" w:rsidRPr="00997A81" w:rsidTr="004170E1">
        <w:tc>
          <w:tcPr>
            <w:tcW w:w="4139" w:type="dxa"/>
          </w:tcPr>
          <w:p w:rsidR="000A439E" w:rsidRPr="00997A81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200" w:type="dxa"/>
          </w:tcPr>
          <w:p w:rsidR="000A439E" w:rsidRPr="00997A81" w:rsidRDefault="00DA493C" w:rsidP="00230232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Чон Джи</w:t>
            </w:r>
            <w:r w:rsidR="0023023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</w:t>
            </w: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н</w:t>
            </w:r>
          </w:p>
        </w:tc>
      </w:tr>
      <w:tr w:rsidR="00BF63C9" w:rsidRPr="00997A81" w:rsidTr="004170E1">
        <w:tc>
          <w:tcPr>
            <w:tcW w:w="4139" w:type="dxa"/>
          </w:tcPr>
          <w:p w:rsidR="00BF63C9" w:rsidRPr="00997A81" w:rsidRDefault="00BF63C9" w:rsidP="00BF63C9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Заказчик проекта </w:t>
            </w:r>
            <w:r w:rsidRPr="00997A81">
              <w:rPr>
                <w:rFonts w:ascii="Times New Roman" w:hAnsi="Times New Roman" w:cs="Times New Roman"/>
                <w:lang w:val="en-US"/>
              </w:rPr>
              <w:t>/</w:t>
            </w:r>
            <w:r w:rsidRPr="00997A81"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5200" w:type="dxa"/>
          </w:tcPr>
          <w:p w:rsidR="00BF63C9" w:rsidRPr="00997A81" w:rsidRDefault="006A1B3F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Научно-образовательная секция исследований Кореи</w:t>
            </w:r>
          </w:p>
        </w:tc>
      </w:tr>
      <w:tr w:rsidR="00A47807" w:rsidRPr="00997A81" w:rsidTr="004170E1">
        <w:tc>
          <w:tcPr>
            <w:tcW w:w="4139" w:type="dxa"/>
          </w:tcPr>
          <w:p w:rsidR="00A47807" w:rsidRPr="001D5EB0" w:rsidRDefault="00BF63C9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  <w:r w:rsidRPr="001D5EB0">
              <w:rPr>
                <w:rFonts w:ascii="Times New Roman" w:hAnsi="Times New Roman" w:cs="Times New Roman"/>
              </w:rPr>
              <w:t xml:space="preserve">Основная проектная идея / описание </w:t>
            </w:r>
            <w:r w:rsidR="009E2FA7" w:rsidRPr="001D5EB0">
              <w:rPr>
                <w:rFonts w:ascii="Times New Roman" w:hAnsi="Times New Roman" w:cs="Times New Roman"/>
              </w:rPr>
              <w:t xml:space="preserve">решаемой </w:t>
            </w:r>
            <w:r w:rsidRPr="001D5EB0">
              <w:rPr>
                <w:rFonts w:ascii="Times New Roman" w:hAnsi="Times New Roman" w:cs="Times New Roman"/>
              </w:rPr>
              <w:t>проблем</w:t>
            </w:r>
            <w:r w:rsidR="009E2FA7" w:rsidRPr="001D5EB0">
              <w:rPr>
                <w:rFonts w:ascii="Times New Roman" w:hAnsi="Times New Roman" w:cs="Times New Roman"/>
              </w:rPr>
              <w:t>ы</w:t>
            </w:r>
          </w:p>
          <w:p w:rsidR="00D52B4D" w:rsidRPr="001D5EB0" w:rsidRDefault="00D52B4D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</w:p>
          <w:p w:rsidR="00EE5B6B" w:rsidRPr="001D5EB0" w:rsidRDefault="00EE5B6B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</w:p>
          <w:p w:rsidR="00EE5B6B" w:rsidRPr="001D5EB0" w:rsidRDefault="00EE5B6B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</w:p>
          <w:p w:rsidR="00EE5B6B" w:rsidRPr="001D5EB0" w:rsidRDefault="00EE5B6B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</w:p>
          <w:p w:rsidR="00EE5B6B" w:rsidRPr="001D5EB0" w:rsidRDefault="00EE5B6B" w:rsidP="009E2FA7">
            <w:pPr>
              <w:rPr>
                <w:rFonts w:ascii="Times New Roman" w:eastAsia="Malgun Gothic" w:hAnsi="Times New Roman" w:cs="Times New Roman"/>
                <w:lang w:eastAsia="ko-KR"/>
              </w:rPr>
            </w:pPr>
          </w:p>
        </w:tc>
        <w:tc>
          <w:tcPr>
            <w:tcW w:w="5200" w:type="dxa"/>
          </w:tcPr>
          <w:p w:rsidR="001D5EB0" w:rsidRPr="001C2FBA" w:rsidRDefault="001D5EB0" w:rsidP="001C2FBA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C2FBA">
              <w:rPr>
                <w:rFonts w:ascii="Times New Roman" w:hAnsi="Times New Roman" w:cs="Times New Roman"/>
                <w:color w:val="000000" w:themeColor="text1"/>
              </w:rPr>
              <w:t>Корейский традиционный театр с масками</w:t>
            </w:r>
            <w:r w:rsidRPr="001C2FBA">
              <w:rPr>
                <w:rFonts w:ascii="Times New Roman" w:hAnsi="Times New Roman"/>
                <w:color w:val="000000" w:themeColor="text1"/>
              </w:rPr>
              <w:t xml:space="preserve"> - часть</w:t>
            </w:r>
            <w:r w:rsidRPr="001C2FBA">
              <w:rPr>
                <w:rFonts w:ascii="Times New Roman" w:hAnsi="Times New Roman" w:cs="Times New Roman"/>
                <w:color w:val="000000" w:themeColor="text1"/>
              </w:rPr>
              <w:t xml:space="preserve"> уникальной культуры страны.</w:t>
            </w:r>
            <w:r w:rsidRPr="001C2FBA">
              <w:rPr>
                <w:rFonts w:ascii="Times New Roman" w:hAnsi="Times New Roman"/>
                <w:color w:val="000000" w:themeColor="text1"/>
              </w:rPr>
              <w:t xml:space="preserve"> Он </w:t>
            </w:r>
            <w:r w:rsidRPr="001C2FBA">
              <w:rPr>
                <w:rFonts w:ascii="Times New Roman" w:hAnsi="Times New Roman" w:cs="Times New Roman"/>
                <w:color w:val="000000" w:themeColor="text1"/>
              </w:rPr>
              <w:t>проводился на улицах города, чтобы все люди могли принять участие в спектакле. На маски наносили различные символы сатирического и юмористического значения. Этот праздник вносил разнообразие в тяжелую жизнь простого народа. Спектакли</w:t>
            </w:r>
            <w:r w:rsidRPr="001C2FBA">
              <w:rPr>
                <w:color w:val="000000" w:themeColor="text1"/>
              </w:rPr>
              <w:t xml:space="preserve"> </w:t>
            </w:r>
            <w:r w:rsidRPr="001C2FBA">
              <w:rPr>
                <w:rFonts w:ascii="Times New Roman" w:hAnsi="Times New Roman" w:cs="Times New Roman"/>
                <w:color w:val="000000" w:themeColor="text1"/>
              </w:rPr>
              <w:t xml:space="preserve">включали шаманский ритуал для отпугивания злых духов. </w:t>
            </w:r>
          </w:p>
          <w:p w:rsidR="00230232" w:rsidRPr="00230232" w:rsidRDefault="001D5EB0" w:rsidP="00230232">
            <w:pPr>
              <w:jc w:val="both"/>
              <w:rPr>
                <w:rFonts w:ascii="Times New Roman" w:hAnsi="Times New Roman" w:cs="Times New Roman" w:hint="eastAsia"/>
                <w:color w:val="000000" w:themeColor="text1"/>
              </w:rPr>
            </w:pPr>
            <w:r w:rsidRPr="001C2FBA">
              <w:rPr>
                <w:rFonts w:ascii="Times New Roman" w:hAnsi="Times New Roman" w:cs="Times New Roman"/>
                <w:color w:val="000000" w:themeColor="text1"/>
              </w:rPr>
              <w:t>Корейские традиционные театры создаются с участием музыкантов, танцоров и зрителей. Характерной чертой таких театров является то, что участники танцуют и общаются без ограничений. Здесь они могут веселиться, критиковать власть имущих и решать проблемы низших классов.</w:t>
            </w:r>
            <w:r w:rsidR="00230232">
              <w:rPr>
                <w:rFonts w:ascii="Times New Roman" w:hAnsi="Times New Roman" w:cs="Times New Roman" w:hint="eastAsia"/>
                <w:color w:val="000000" w:themeColor="text1"/>
              </w:rPr>
              <w:t xml:space="preserve"> </w:t>
            </w:r>
            <w:r w:rsidR="00230232" w:rsidRPr="00230232">
              <w:rPr>
                <w:rFonts w:ascii="YS Text" w:eastAsia="Gulim" w:hAnsi="YS Text" w:cs="Gulim"/>
                <w:color w:val="000000" w:themeColor="text1"/>
              </w:rPr>
              <w:t>Цель этого проекта состоит в том, чтобы, во-первых, создать сценарий на основе материала, изученного на занятиях, а во-вторых, выступить с танцевальным представлением в маске на основе данного сценария.</w:t>
            </w:r>
          </w:p>
          <w:p w:rsidR="00A47807" w:rsidRPr="001C2FBA" w:rsidRDefault="00A47807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997A81" w:rsidTr="004170E1">
        <w:tc>
          <w:tcPr>
            <w:tcW w:w="4139" w:type="dxa"/>
          </w:tcPr>
          <w:p w:rsidR="00A47807" w:rsidRPr="00997A81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1D5EB0">
              <w:rPr>
                <w:rFonts w:ascii="Times New Roman" w:hAnsi="Times New Roman" w:cs="Times New Roman"/>
              </w:rPr>
              <w:t>Цель проекта</w:t>
            </w:r>
          </w:p>
        </w:tc>
        <w:tc>
          <w:tcPr>
            <w:tcW w:w="5200" w:type="dxa"/>
          </w:tcPr>
          <w:p w:rsidR="004170E1" w:rsidRDefault="004170E1" w:rsidP="004170E1">
            <w:pPr>
              <w:rPr>
                <w:rFonts w:ascii="Times New Roman" w:hAnsi="Times New Roman" w:cs="Times New Roman"/>
              </w:rPr>
            </w:pPr>
            <w:r w:rsidRPr="004170E1">
              <w:rPr>
                <w:rFonts w:ascii="Times New Roman" w:hAnsi="Times New Roman" w:cs="Times New Roman" w:hint="eastAsia"/>
              </w:rPr>
              <w:t>1.</w:t>
            </w:r>
            <w:r w:rsidRPr="004170E1">
              <w:rPr>
                <w:rFonts w:ascii="Times New Roman" w:hAnsi="Times New Roman" w:cs="Times New Roman"/>
              </w:rPr>
              <w:t xml:space="preserve"> Написать сценарий на основе тем, изученных на занятиях. </w:t>
            </w:r>
          </w:p>
          <w:p w:rsidR="004170E1" w:rsidRPr="004170E1" w:rsidRDefault="004170E1" w:rsidP="004170E1">
            <w:pPr>
              <w:rPr>
                <w:rFonts w:ascii="Times New Roman" w:hAnsi="Times New Roman" w:cs="Times New Roman"/>
              </w:rPr>
            </w:pPr>
          </w:p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2. Подготовить пьесу и представить ее на занятиях.</w:t>
            </w:r>
          </w:p>
          <w:p w:rsidR="00A47807" w:rsidRPr="00535A8A" w:rsidRDefault="00A47807" w:rsidP="00535A8A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0E1" w:rsidRPr="00997A81" w:rsidTr="00230232">
        <w:tc>
          <w:tcPr>
            <w:tcW w:w="4139" w:type="dxa"/>
            <w:shd w:val="clear" w:color="auto" w:fill="auto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230232">
              <w:rPr>
                <w:rFonts w:ascii="Times New Roman" w:hAnsi="Times New Roman" w:cs="Times New Roman"/>
              </w:rPr>
              <w:t>Планируемые результаты проекта, специальные или функциональные требования к результату</w:t>
            </w:r>
          </w:p>
        </w:tc>
        <w:tc>
          <w:tcPr>
            <w:tcW w:w="5200" w:type="dxa"/>
          </w:tcPr>
          <w:p w:rsidR="004170E1" w:rsidRPr="00E66D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</w:rPr>
              <w:t xml:space="preserve">Студенты приобретут практические навыки разговорного корейского языка, </w:t>
            </w:r>
            <w:r>
              <w:rPr>
                <w:rFonts w:ascii="Times New Roman" w:hAnsi="Times New Roman" w:cs="Times New Roman"/>
              </w:rPr>
              <w:t xml:space="preserve">получат знания о </w:t>
            </w:r>
            <w:r w:rsidRPr="00E66DE1">
              <w:rPr>
                <w:rFonts w:ascii="Times New Roman" w:hAnsi="Times New Roman" w:cs="Times New Roman"/>
              </w:rPr>
              <w:t>традиционн</w:t>
            </w:r>
            <w:r>
              <w:rPr>
                <w:rFonts w:ascii="Times New Roman" w:hAnsi="Times New Roman" w:cs="Times New Roman"/>
              </w:rPr>
              <w:t>ой</w:t>
            </w:r>
            <w:r w:rsidRPr="00E66DE1">
              <w:rPr>
                <w:rFonts w:ascii="Times New Roman" w:hAnsi="Times New Roman" w:cs="Times New Roman"/>
              </w:rPr>
              <w:t xml:space="preserve"> корейск</w:t>
            </w:r>
            <w:r>
              <w:rPr>
                <w:rFonts w:ascii="Times New Roman" w:hAnsi="Times New Roman" w:cs="Times New Roman"/>
              </w:rPr>
              <w:t>ой</w:t>
            </w:r>
            <w:r w:rsidRPr="00E66DE1">
              <w:rPr>
                <w:rFonts w:ascii="Times New Roman" w:hAnsi="Times New Roman" w:cs="Times New Roman"/>
              </w:rPr>
              <w:t xml:space="preserve"> культур</w:t>
            </w:r>
            <w:r>
              <w:rPr>
                <w:rFonts w:ascii="Times New Roman" w:hAnsi="Times New Roman" w:cs="Times New Roman"/>
              </w:rPr>
              <w:t>е</w:t>
            </w:r>
            <w:r w:rsidRPr="00E66DE1">
              <w:rPr>
                <w:rFonts w:ascii="Times New Roman" w:hAnsi="Times New Roman" w:cs="Times New Roman"/>
              </w:rPr>
              <w:t>, будут исполнять театральные корейские спектакли.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Требования к участникам с указанием ролей в проектной команде при групповых проектах</w:t>
            </w:r>
          </w:p>
        </w:tc>
        <w:tc>
          <w:tcPr>
            <w:tcW w:w="5200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 xml:space="preserve">Групповой проект. В команде все студенты должны владеть корейским языком на уровне 2 гыпа и выше, должен быть ответственный за музыкальное сопровождение. </w:t>
            </w:r>
          </w:p>
          <w:p w:rsidR="004170E1" w:rsidRPr="00997A81" w:rsidRDefault="004170E1" w:rsidP="004170E1">
            <w:pPr>
              <w:pStyle w:val="a4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0E1" w:rsidRPr="00997A81" w:rsidTr="004170E1">
        <w:tc>
          <w:tcPr>
            <w:tcW w:w="4139" w:type="dxa"/>
            <w:shd w:val="clear" w:color="auto" w:fill="auto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1D5EB0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200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Проектное задание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</w:rPr>
              <w:t>Группа собирается один раз в неделю, слушает лекцию, разбирает тексты, подбирает музыкальное сопровождение, репетирует сценки.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Критерии отбора студентов </w:t>
            </w:r>
          </w:p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Студенты корейского направления (2 – 4 курсы)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1D5EB0" w:rsidRDefault="004170E1" w:rsidP="004170E1">
            <w:pPr>
              <w:rPr>
                <w:rFonts w:ascii="Times New Roman" w:hAnsi="Times New Roman" w:cs="Times New Roman"/>
              </w:rPr>
            </w:pPr>
            <w:r w:rsidRPr="001D5EB0">
              <w:rPr>
                <w:rFonts w:ascii="Times New Roman" w:hAnsi="Times New Roman" w:cs="Times New Roman"/>
              </w:rPr>
              <w:t>Сроки и график реализации проекта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26 сентября 202</w:t>
            </w:r>
            <w:r w:rsidRPr="004170E1">
              <w:rPr>
                <w:rFonts w:ascii="Times New Roman" w:eastAsia="Malgun Gothic" w:hAnsi="Times New Roman" w:cs="Times New Roman" w:hint="eastAsia"/>
                <w:color w:val="000000" w:themeColor="text1"/>
                <w:lang w:eastAsia="ko-KR"/>
              </w:rPr>
              <w:t>2</w:t>
            </w:r>
            <w:r w:rsidRPr="004170E1">
              <w:rPr>
                <w:rFonts w:ascii="Times New Roman" w:hAnsi="Times New Roman" w:cs="Times New Roman"/>
                <w:color w:val="000000" w:themeColor="text1"/>
              </w:rPr>
              <w:t xml:space="preserve"> г. – 15 мая 202</w:t>
            </w:r>
            <w:r w:rsidRPr="004170E1">
              <w:rPr>
                <w:rFonts w:ascii="Times New Roman" w:eastAsia="Malgun Gothic" w:hAnsi="Times New Roman" w:cs="Times New Roman" w:hint="eastAsia"/>
                <w:color w:val="000000" w:themeColor="text1"/>
                <w:lang w:eastAsia="ko-KR"/>
              </w:rPr>
              <w:t>3</w:t>
            </w:r>
            <w:r w:rsidRPr="004170E1">
              <w:rPr>
                <w:rFonts w:ascii="Times New Roman" w:hAnsi="Times New Roman" w:cs="Times New Roman"/>
                <w:color w:val="000000" w:themeColor="text1"/>
              </w:rPr>
              <w:t xml:space="preserve"> г. 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1D5EB0" w:rsidRDefault="004170E1" w:rsidP="004170E1">
            <w:pPr>
              <w:rPr>
                <w:rFonts w:ascii="Times New Roman" w:hAnsi="Times New Roman" w:cs="Times New Roman"/>
              </w:rPr>
            </w:pPr>
            <w:r w:rsidRPr="001D5EB0">
              <w:rPr>
                <w:rFonts w:ascii="Times New Roman" w:hAnsi="Times New Roman" w:cs="Times New Roman"/>
              </w:rPr>
              <w:t>Трудоемкость (часы в неделю) на одного участника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2 часа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1D5EB0" w:rsidRDefault="004170E1" w:rsidP="004170E1">
            <w:pPr>
              <w:rPr>
                <w:rFonts w:ascii="Times New Roman" w:hAnsi="Times New Roman" w:cs="Times New Roman"/>
              </w:rPr>
            </w:pPr>
            <w:r w:rsidRPr="001D5EB0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3 кредита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1D5EB0" w:rsidRDefault="004170E1" w:rsidP="004170E1">
            <w:pPr>
              <w:rPr>
                <w:rFonts w:ascii="Times New Roman" w:hAnsi="Times New Roman" w:cs="Times New Roman"/>
                <w:highlight w:val="green"/>
              </w:rPr>
            </w:pPr>
            <w:r w:rsidRPr="001C2FBA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5200" w:type="dxa"/>
          </w:tcPr>
          <w:p w:rsidR="004170E1" w:rsidRPr="00937E34" w:rsidRDefault="004170E1" w:rsidP="004170E1">
            <w:pPr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  <w:r w:rsidRPr="00937E34">
              <w:rPr>
                <w:rFonts w:ascii="Times New Roman" w:hAnsi="Times New Roman" w:cs="Times New Roman"/>
                <w:color w:val="000000" w:themeColor="text1"/>
              </w:rPr>
              <w:t xml:space="preserve">После изучения темы </w:t>
            </w:r>
            <w:r w:rsidRPr="00937E34">
              <w:rPr>
                <w:rFonts w:ascii="Times New Roman" w:hAnsi="Times New Roman" w:cs="Times New Roman"/>
                <w:color w:val="000000" w:themeColor="text1"/>
              </w:rPr>
              <w:t>студенты</w:t>
            </w:r>
            <w:r w:rsidRPr="00937E34">
              <w:rPr>
                <w:rFonts w:ascii="Times New Roman" w:hAnsi="Times New Roman" w:cs="Times New Roman"/>
                <w:color w:val="000000" w:themeColor="text1"/>
              </w:rPr>
              <w:t xml:space="preserve"> смотрят видео с выступлениями, созданные в Корее, готовят сценарии и выступления с друзьями и представляют их на занятиях. </w:t>
            </w:r>
          </w:p>
          <w:p w:rsidR="004170E1" w:rsidRPr="00997A81" w:rsidRDefault="004170E1" w:rsidP="004170E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170E1" w:rsidRPr="00997A81" w:rsidTr="004170E1">
        <w:tc>
          <w:tcPr>
            <w:tcW w:w="4139" w:type="dxa"/>
          </w:tcPr>
          <w:p w:rsidR="004170E1" w:rsidRPr="001C2FBA" w:rsidRDefault="004170E1" w:rsidP="004170E1">
            <w:pPr>
              <w:rPr>
                <w:rFonts w:ascii="Times New Roman" w:hAnsi="Times New Roman" w:cs="Times New Roman"/>
              </w:rPr>
            </w:pPr>
            <w:r w:rsidRPr="001C2FBA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  <w:p w:rsidR="004170E1" w:rsidRPr="001C2FBA" w:rsidRDefault="004170E1" w:rsidP="004170E1">
            <w:pPr>
              <w:rPr>
                <w:rFonts w:ascii="Times New Roman" w:hAnsi="Times New Roman" w:cs="Times New Roman"/>
              </w:rPr>
            </w:pPr>
          </w:p>
          <w:p w:rsidR="004170E1" w:rsidRPr="001C2FBA" w:rsidRDefault="004170E1" w:rsidP="004170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00" w:type="dxa"/>
          </w:tcPr>
          <w:p w:rsidR="004170E1" w:rsidRPr="00937E34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37E34">
              <w:rPr>
                <w:rFonts w:eastAsia="Malgun Gothic" w:cs="Malgun Gothic"/>
                <w:color w:val="000000" w:themeColor="text1"/>
                <w:lang w:eastAsia="ko-KR"/>
              </w:rPr>
              <w:t xml:space="preserve">Два </w:t>
            </w:r>
            <w:r w:rsidRPr="00937E34">
              <w:rPr>
                <w:rFonts w:ascii="Times New Roman" w:hAnsi="Times New Roman" w:cs="Times New Roman"/>
                <w:color w:val="000000" w:themeColor="text1"/>
              </w:rPr>
              <w:t>сценария и те</w:t>
            </w:r>
            <w:r w:rsidRPr="00937E34">
              <w:rPr>
                <w:rFonts w:ascii="Times New Roman" w:hAnsi="Times New Roman" w:cs="Times New Roman"/>
              </w:rPr>
              <w:t xml:space="preserve">атральные постановки на занятиях </w:t>
            </w:r>
          </w:p>
          <w:p w:rsidR="004170E1" w:rsidRPr="001C2FBA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170E1" w:rsidRPr="00997A81" w:rsidTr="00937E34">
        <w:trPr>
          <w:trHeight w:val="1310"/>
        </w:trPr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937E34">
              <w:rPr>
                <w:rFonts w:ascii="Times New Roman" w:hAnsi="Times New Roman" w:cs="Times New Roman"/>
              </w:rPr>
              <w:t>Образовательные результаты проекта</w:t>
            </w:r>
            <w:r w:rsidRPr="00997A8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200" w:type="dxa"/>
          </w:tcPr>
          <w:p w:rsidR="004170E1" w:rsidRPr="00E66D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</w:rPr>
              <w:t>Студенты приобретут навыки свободной речи, уверенность в знаниях по изучаемому региону, а также прио</w:t>
            </w:r>
            <w:bookmarkStart w:id="0" w:name="_GoBack"/>
            <w:bookmarkEnd w:id="0"/>
            <w:r w:rsidRPr="00E66DE1">
              <w:rPr>
                <w:rFonts w:ascii="Times New Roman" w:hAnsi="Times New Roman" w:cs="Times New Roman"/>
              </w:rPr>
              <w:t>бретут знания о роли и значении музыки и танцев в корейской культуре.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5200" w:type="dxa"/>
          </w:tcPr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</w:rPr>
              <w:t>Одна презентация – 8 баллов</w:t>
            </w:r>
          </w:p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</w:rPr>
              <w:t>Две презентации – 9-10 баллов</w:t>
            </w:r>
          </w:p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  <w:color w:val="000000" w:themeColor="text1"/>
              </w:rPr>
              <w:t>Нет презентаций – 0 баллов</w:t>
            </w:r>
          </w:p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  <w:color w:val="000000" w:themeColor="text1"/>
              </w:rPr>
              <w:t>Декламация одного текста – 8 баллов</w:t>
            </w:r>
          </w:p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  <w:color w:val="000000" w:themeColor="text1"/>
              </w:rPr>
              <w:t>Декламация двух текстов – 9-10 баллов</w:t>
            </w:r>
          </w:p>
          <w:p w:rsidR="004170E1" w:rsidRPr="00E66DE1" w:rsidRDefault="004170E1" w:rsidP="004170E1">
            <w:pPr>
              <w:pStyle w:val="a4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E66DE1">
              <w:rPr>
                <w:rFonts w:ascii="Times New Roman" w:hAnsi="Times New Roman" w:cs="Times New Roman"/>
                <w:color w:val="000000" w:themeColor="text1"/>
              </w:rPr>
              <w:t>0 баллов – студент не выучил ни одного текста</w:t>
            </w:r>
          </w:p>
          <w:p w:rsidR="004170E1" w:rsidRPr="00997A81" w:rsidRDefault="004170E1" w:rsidP="004170E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5200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Востоковедение</w:t>
            </w:r>
          </w:p>
        </w:tc>
      </w:tr>
      <w:tr w:rsidR="004170E1" w:rsidRPr="00997A81" w:rsidTr="004170E1">
        <w:tc>
          <w:tcPr>
            <w:tcW w:w="4139" w:type="dxa"/>
          </w:tcPr>
          <w:p w:rsidR="004170E1" w:rsidRPr="00997A8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200" w:type="dxa"/>
          </w:tcPr>
          <w:p w:rsidR="004170E1" w:rsidRPr="004170E1" w:rsidRDefault="004170E1" w:rsidP="004170E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70E1">
              <w:rPr>
                <w:rFonts w:ascii="Times New Roman" w:hAnsi="Times New Roman" w:cs="Times New Roman"/>
                <w:color w:val="000000" w:themeColor="text1"/>
              </w:rPr>
              <w:t>Школа востоковедения, ул.Старая Басманная</w:t>
            </w:r>
          </w:p>
        </w:tc>
      </w:tr>
    </w:tbl>
    <w:p w:rsidR="00691CF6" w:rsidRPr="00997A81" w:rsidRDefault="00691CF6">
      <w:pPr>
        <w:rPr>
          <w:rFonts w:ascii="Times New Roman" w:hAnsi="Times New Roman" w:cs="Times New Roman"/>
        </w:rPr>
      </w:pPr>
    </w:p>
    <w:p w:rsidR="004E12FA" w:rsidRPr="00997A81" w:rsidRDefault="004E12FA">
      <w:pPr>
        <w:rPr>
          <w:rFonts w:ascii="Times New Roman" w:hAnsi="Times New Roman" w:cs="Times New Roman"/>
        </w:rPr>
      </w:pPr>
    </w:p>
    <w:p w:rsidR="004E12FA" w:rsidRPr="00997A81" w:rsidRDefault="004E12FA" w:rsidP="004E12FA">
      <w:pPr>
        <w:rPr>
          <w:rFonts w:ascii="Times New Roman" w:hAnsi="Times New Roman" w:cs="Times New Roman"/>
        </w:rPr>
      </w:pPr>
    </w:p>
    <w:p w:rsidR="004E12FA" w:rsidRPr="00997A81" w:rsidRDefault="004E12FA" w:rsidP="004E12FA">
      <w:pPr>
        <w:rPr>
          <w:rFonts w:ascii="Times New Roman" w:hAnsi="Times New Roman" w:cs="Times New Roman"/>
        </w:rPr>
      </w:pPr>
      <w:r w:rsidRPr="00997A81">
        <w:rPr>
          <w:rFonts w:ascii="Times New Roman" w:hAnsi="Times New Roman" w:cs="Times New Roman"/>
        </w:rPr>
        <w:tab/>
      </w:r>
      <w:r w:rsidRPr="00997A81">
        <w:rPr>
          <w:rFonts w:ascii="Times New Roman" w:hAnsi="Times New Roman" w:cs="Times New Roman"/>
        </w:rPr>
        <w:tab/>
      </w:r>
    </w:p>
    <w:sectPr w:rsidR="004E12FA" w:rsidRPr="00997A81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641" w:rsidRDefault="00C32641" w:rsidP="00C32641">
      <w:r>
        <w:separator/>
      </w:r>
    </w:p>
  </w:endnote>
  <w:endnote w:type="continuationSeparator" w:id="0">
    <w:p w:rsidR="00C32641" w:rsidRDefault="00C32641" w:rsidP="00C3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S Text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641" w:rsidRDefault="00C32641" w:rsidP="00C32641">
      <w:r>
        <w:separator/>
      </w:r>
    </w:p>
  </w:footnote>
  <w:footnote w:type="continuationSeparator" w:id="0">
    <w:p w:rsidR="00C32641" w:rsidRDefault="00C32641" w:rsidP="00C32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82A85"/>
    <w:multiLevelType w:val="hybridMultilevel"/>
    <w:tmpl w:val="EC9843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F729D"/>
    <w:multiLevelType w:val="hybridMultilevel"/>
    <w:tmpl w:val="ECFE80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E1113"/>
    <w:multiLevelType w:val="hybridMultilevel"/>
    <w:tmpl w:val="0AC8F9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M0NDM0szAxMzVW0lEKTi0uzszPAykwrgUA9ri62ywAAAA="/>
  </w:docVars>
  <w:rsids>
    <w:rsidRoot w:val="00A47807"/>
    <w:rsid w:val="00023E4E"/>
    <w:rsid w:val="00032C8B"/>
    <w:rsid w:val="000332C8"/>
    <w:rsid w:val="00054118"/>
    <w:rsid w:val="00097D02"/>
    <w:rsid w:val="000A439E"/>
    <w:rsid w:val="001571F2"/>
    <w:rsid w:val="001B0C26"/>
    <w:rsid w:val="001C2FBA"/>
    <w:rsid w:val="001D5EB0"/>
    <w:rsid w:val="001D79C2"/>
    <w:rsid w:val="00230232"/>
    <w:rsid w:val="00231EA4"/>
    <w:rsid w:val="0024200C"/>
    <w:rsid w:val="00295F80"/>
    <w:rsid w:val="002D4B0B"/>
    <w:rsid w:val="003A1CA1"/>
    <w:rsid w:val="003D53CE"/>
    <w:rsid w:val="003E3254"/>
    <w:rsid w:val="00400C0B"/>
    <w:rsid w:val="004170E1"/>
    <w:rsid w:val="004678F7"/>
    <w:rsid w:val="004C1D36"/>
    <w:rsid w:val="004E11DE"/>
    <w:rsid w:val="004E12FA"/>
    <w:rsid w:val="004E3F32"/>
    <w:rsid w:val="0052163A"/>
    <w:rsid w:val="00534836"/>
    <w:rsid w:val="00535A8A"/>
    <w:rsid w:val="00582FD6"/>
    <w:rsid w:val="005A6059"/>
    <w:rsid w:val="005E13DA"/>
    <w:rsid w:val="005E3B03"/>
    <w:rsid w:val="00611FDD"/>
    <w:rsid w:val="006439D9"/>
    <w:rsid w:val="00691CF6"/>
    <w:rsid w:val="006A1B3F"/>
    <w:rsid w:val="006E028E"/>
    <w:rsid w:val="006E5DCE"/>
    <w:rsid w:val="00772F69"/>
    <w:rsid w:val="00792D60"/>
    <w:rsid w:val="007B083E"/>
    <w:rsid w:val="0082311B"/>
    <w:rsid w:val="00834E3D"/>
    <w:rsid w:val="0085195F"/>
    <w:rsid w:val="0087533B"/>
    <w:rsid w:val="008B458B"/>
    <w:rsid w:val="009350EA"/>
    <w:rsid w:val="00937E34"/>
    <w:rsid w:val="00963578"/>
    <w:rsid w:val="00971EDC"/>
    <w:rsid w:val="00990D2A"/>
    <w:rsid w:val="00997A81"/>
    <w:rsid w:val="009A3754"/>
    <w:rsid w:val="009D152B"/>
    <w:rsid w:val="009E2FA7"/>
    <w:rsid w:val="00A013F2"/>
    <w:rsid w:val="00A47807"/>
    <w:rsid w:val="00A550AE"/>
    <w:rsid w:val="00A7639F"/>
    <w:rsid w:val="00AD4D49"/>
    <w:rsid w:val="00AD5C4C"/>
    <w:rsid w:val="00B04424"/>
    <w:rsid w:val="00B455C4"/>
    <w:rsid w:val="00B47552"/>
    <w:rsid w:val="00B54F68"/>
    <w:rsid w:val="00BF63C9"/>
    <w:rsid w:val="00C154AA"/>
    <w:rsid w:val="00C32641"/>
    <w:rsid w:val="00C86CA2"/>
    <w:rsid w:val="00CB6DF1"/>
    <w:rsid w:val="00CF2831"/>
    <w:rsid w:val="00D448DA"/>
    <w:rsid w:val="00D50690"/>
    <w:rsid w:val="00D52B4D"/>
    <w:rsid w:val="00D66022"/>
    <w:rsid w:val="00DA493C"/>
    <w:rsid w:val="00E17175"/>
    <w:rsid w:val="00EA3615"/>
    <w:rsid w:val="00EA5016"/>
    <w:rsid w:val="00ED06C9"/>
    <w:rsid w:val="00ED2A09"/>
    <w:rsid w:val="00ED3A53"/>
    <w:rsid w:val="00EE5B6B"/>
    <w:rsid w:val="00EE784F"/>
    <w:rsid w:val="00EF51AC"/>
    <w:rsid w:val="00F17150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FC1C047"/>
  <w15:docId w15:val="{D126BE0E-FE8F-40CD-9B7F-2980F3799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717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semiHidden/>
    <w:unhideWhenUsed/>
    <w:rsid w:val="00C32641"/>
    <w:pPr>
      <w:tabs>
        <w:tab w:val="center" w:pos="4513"/>
        <w:tab w:val="right" w:pos="9026"/>
      </w:tabs>
      <w:snapToGrid w:val="0"/>
    </w:pPr>
  </w:style>
  <w:style w:type="character" w:customStyle="1" w:styleId="a7">
    <w:name w:val="Верхний колонтитул Знак"/>
    <w:basedOn w:val="a0"/>
    <w:link w:val="a6"/>
    <w:uiPriority w:val="99"/>
    <w:semiHidden/>
    <w:rsid w:val="00C32641"/>
  </w:style>
  <w:style w:type="paragraph" w:styleId="a8">
    <w:name w:val="footer"/>
    <w:basedOn w:val="a"/>
    <w:link w:val="a9"/>
    <w:uiPriority w:val="99"/>
    <w:semiHidden/>
    <w:unhideWhenUsed/>
    <w:rsid w:val="00C32641"/>
    <w:pPr>
      <w:tabs>
        <w:tab w:val="center" w:pos="4513"/>
        <w:tab w:val="right" w:pos="9026"/>
      </w:tabs>
      <w:snapToGrid w:val="0"/>
    </w:pPr>
  </w:style>
  <w:style w:type="character" w:customStyle="1" w:styleId="a9">
    <w:name w:val="Нижний колонтитул Знак"/>
    <w:basedOn w:val="a0"/>
    <w:link w:val="a8"/>
    <w:uiPriority w:val="99"/>
    <w:semiHidden/>
    <w:rsid w:val="00C32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5BD30-8C43-486B-AD9F-76C674F16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1</cp:lastModifiedBy>
  <cp:revision>2</cp:revision>
  <dcterms:created xsi:type="dcterms:W3CDTF">2022-09-19T19:09:00Z</dcterms:created>
  <dcterms:modified xsi:type="dcterms:W3CDTF">2022-09-19T19:09:00Z</dcterms:modified>
</cp:coreProperties>
</file>